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2990" w:rsidRDefault="00402990" w:rsidP="00402990">
      <w:pPr>
        <w:rPr>
          <w:rFonts w:ascii="Arial" w:hAnsi="Arial" w:cs="Arial"/>
          <w:b/>
          <w:sz w:val="24"/>
          <w:szCs w:val="24"/>
          <w:lang w:eastAsia="en-US"/>
        </w:rPr>
      </w:pPr>
      <w:r w:rsidRPr="00402990">
        <w:rPr>
          <w:rFonts w:ascii="Arial" w:hAnsi="Arial" w:cs="Arial"/>
          <w:b/>
          <w:sz w:val="24"/>
          <w:szCs w:val="24"/>
          <w:lang w:eastAsia="en-US"/>
        </w:rPr>
        <w:t xml:space="preserve">ANNEXURE J:  TRANSFER OF THE USER TO ANOTHER </w:t>
      </w:r>
      <w:r w:rsidR="00305850">
        <w:rPr>
          <w:rFonts w:ascii="Arial" w:hAnsi="Arial" w:cs="Arial"/>
          <w:b/>
          <w:sz w:val="24"/>
          <w:szCs w:val="24"/>
          <w:lang w:eastAsia="en-US"/>
        </w:rPr>
        <w:t>DEPARTMENT</w:t>
      </w:r>
    </w:p>
    <w:p w:rsidR="00305850" w:rsidRDefault="00305850" w:rsidP="00402990">
      <w:pPr>
        <w:rPr>
          <w:rFonts w:ascii="Arial" w:hAnsi="Arial" w:cs="Arial"/>
          <w:b/>
          <w:sz w:val="24"/>
          <w:szCs w:val="24"/>
          <w:lang w:eastAsia="en-US"/>
        </w:rPr>
      </w:pPr>
    </w:p>
    <w:p w:rsidR="00305850" w:rsidRPr="00402990" w:rsidRDefault="00305850" w:rsidP="00402990">
      <w:pPr>
        <w:rPr>
          <w:rFonts w:ascii="Arial" w:hAnsi="Arial" w:cs="Arial"/>
          <w:b/>
          <w:sz w:val="24"/>
          <w:szCs w:val="24"/>
          <w:lang w:eastAsia="en-US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24328669" wp14:editId="415B34B3">
            <wp:extent cx="2828354" cy="948906"/>
            <wp:effectExtent l="19050" t="0" r="0" b="0"/>
            <wp:docPr id="11" name="Picture 1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990" w:rsidRDefault="00402990" w:rsidP="00402990"/>
    <w:p w:rsidR="00402990" w:rsidRDefault="00402990" w:rsidP="00463D4D">
      <w:pPr>
        <w:jc w:val="center"/>
      </w:pPr>
    </w:p>
    <w:p w:rsidR="008A321C" w:rsidRDefault="00305850" w:rsidP="00402990">
      <w:pPr>
        <w:rPr>
          <w:b/>
          <w:lang w:eastAsia="en-US"/>
        </w:rPr>
      </w:pPr>
      <w:r>
        <w:rPr>
          <w:b/>
          <w:lang w:eastAsia="en-US"/>
        </w:rPr>
        <w:t xml:space="preserve">REQUESTING </w:t>
      </w:r>
      <w:r w:rsidR="00402990">
        <w:rPr>
          <w:b/>
          <w:lang w:eastAsia="en-US"/>
        </w:rPr>
        <w:t>DEPARTMENT</w:t>
      </w:r>
      <w:r w:rsidR="00E84661">
        <w:rPr>
          <w:b/>
          <w:lang w:eastAsia="en-US"/>
        </w:rPr>
        <w:t xml:space="preserve">:  </w:t>
      </w:r>
    </w:p>
    <w:p w:rsidR="00F60985" w:rsidRDefault="00F60985" w:rsidP="00402990">
      <w:pPr>
        <w:rPr>
          <w:b/>
          <w:lang w:eastAsia="en-US"/>
        </w:rPr>
      </w:pPr>
    </w:p>
    <w:p w:rsidR="008A321C" w:rsidRDefault="008A321C" w:rsidP="002B0CF1">
      <w:pPr>
        <w:rPr>
          <w:b/>
          <w:lang w:eastAsia="en-US"/>
        </w:rPr>
      </w:pPr>
      <w:r>
        <w:rPr>
          <w:b/>
          <w:lang w:eastAsia="en-US"/>
        </w:rPr>
        <w:t xml:space="preserve">NAME OF THE </w:t>
      </w:r>
      <w:r w:rsidR="00CF489F">
        <w:rPr>
          <w:b/>
          <w:lang w:eastAsia="en-US"/>
        </w:rPr>
        <w:t>ETHICS OFFICER</w:t>
      </w:r>
      <w:r>
        <w:rPr>
          <w:b/>
          <w:lang w:eastAsia="en-US"/>
        </w:rPr>
        <w:t xml:space="preserve">:  </w:t>
      </w:r>
    </w:p>
    <w:p w:rsidR="00890D36" w:rsidRDefault="00890D36" w:rsidP="002B0CF1">
      <w:pPr>
        <w:rPr>
          <w:b/>
          <w:lang w:eastAsia="en-US"/>
        </w:rPr>
      </w:pPr>
    </w:p>
    <w:p w:rsidR="002B0CF1" w:rsidRDefault="002B0CF1" w:rsidP="002B0CF1">
      <w:pPr>
        <w:rPr>
          <w:color w:val="1F497D"/>
          <w:lang w:eastAsia="en-US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0"/>
        <w:gridCol w:w="2451"/>
        <w:gridCol w:w="3270"/>
        <w:gridCol w:w="2267"/>
        <w:gridCol w:w="2020"/>
        <w:gridCol w:w="2020"/>
      </w:tblGrid>
      <w:tr w:rsidR="00041430" w:rsidRPr="008A321C" w:rsidTr="00206D91">
        <w:trPr>
          <w:trHeight w:val="300"/>
        </w:trPr>
        <w:tc>
          <w:tcPr>
            <w:tcW w:w="6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1430" w:rsidRPr="008A321C" w:rsidRDefault="00041430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ID NO.</w:t>
            </w:r>
          </w:p>
        </w:tc>
        <w:tc>
          <w:tcPr>
            <w:tcW w:w="88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1430" w:rsidRPr="008A321C" w:rsidRDefault="00041430">
            <w:r w:rsidRPr="008A321C">
              <w:rPr>
                <w:b/>
                <w:bCs/>
              </w:rPr>
              <w:t>SURNAME</w:t>
            </w:r>
          </w:p>
        </w:tc>
        <w:tc>
          <w:tcPr>
            <w:tcW w:w="117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1430" w:rsidRPr="008A321C" w:rsidRDefault="00041430">
            <w:r w:rsidRPr="008A321C">
              <w:rPr>
                <w:b/>
                <w:bCs/>
              </w:rPr>
              <w:t>NAME</w:t>
            </w:r>
            <w:r>
              <w:rPr>
                <w:b/>
                <w:bCs/>
              </w:rPr>
              <w:t>(S)</w:t>
            </w:r>
          </w:p>
        </w:tc>
        <w:tc>
          <w:tcPr>
            <w:tcW w:w="81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41430" w:rsidRPr="008A321C" w:rsidRDefault="00041430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REGISTERED /</w:t>
            </w:r>
          </w:p>
          <w:p w:rsidR="00041430" w:rsidRPr="008A321C" w:rsidRDefault="00041430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>UNREGISTERED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72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41430" w:rsidRPr="008A321C" w:rsidRDefault="00041430" w:rsidP="001F4F2F">
            <w:pPr>
              <w:rPr>
                <w:b/>
                <w:bCs/>
              </w:rPr>
            </w:pPr>
            <w:r w:rsidRPr="008A321C">
              <w:rPr>
                <w:b/>
                <w:bCs/>
              </w:rPr>
              <w:t xml:space="preserve">CATEGORY </w:t>
            </w:r>
          </w:p>
        </w:tc>
        <w:tc>
          <w:tcPr>
            <w:tcW w:w="72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41430" w:rsidRPr="008A321C" w:rsidRDefault="00041430" w:rsidP="001F4F2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RANSFER TO </w:t>
            </w:r>
            <w:r>
              <w:rPr>
                <w:rStyle w:val="FootnoteReference"/>
                <w:b/>
                <w:bCs/>
              </w:rPr>
              <w:footnoteReference w:id="2"/>
            </w:r>
          </w:p>
        </w:tc>
      </w:tr>
      <w:tr w:rsidR="00041430" w:rsidRPr="008A321C" w:rsidTr="00206D91">
        <w:trPr>
          <w:trHeight w:val="407"/>
        </w:trPr>
        <w:tc>
          <w:tcPr>
            <w:tcW w:w="68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>
            <w:pPr>
              <w:rPr>
                <w:color w:val="1F497D"/>
              </w:rPr>
            </w:pPr>
            <w:bookmarkStart w:id="0" w:name="_GoBack"/>
            <w:bookmarkEnd w:id="0"/>
          </w:p>
        </w:tc>
        <w:tc>
          <w:tcPr>
            <w:tcW w:w="880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1174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814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</w:tr>
      <w:tr w:rsidR="00041430" w:rsidRPr="008A321C" w:rsidTr="00041430">
        <w:trPr>
          <w:trHeight w:val="441"/>
        </w:trPr>
        <w:tc>
          <w:tcPr>
            <w:tcW w:w="6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>
            <w:pPr>
              <w:rPr>
                <w:color w:val="1F497D"/>
              </w:rPr>
            </w:pPr>
          </w:p>
        </w:tc>
        <w:tc>
          <w:tcPr>
            <w:tcW w:w="8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11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8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</w:tr>
      <w:tr w:rsidR="00041430" w:rsidRPr="008A321C" w:rsidTr="00041430">
        <w:trPr>
          <w:trHeight w:val="275"/>
        </w:trPr>
        <w:tc>
          <w:tcPr>
            <w:tcW w:w="6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>
            <w:pPr>
              <w:rPr>
                <w:color w:val="1F497D"/>
              </w:rPr>
            </w:pPr>
          </w:p>
        </w:tc>
        <w:tc>
          <w:tcPr>
            <w:tcW w:w="8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11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8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</w:tr>
      <w:tr w:rsidR="00041430" w:rsidRPr="008A321C" w:rsidTr="00041430">
        <w:trPr>
          <w:trHeight w:val="211"/>
        </w:trPr>
        <w:tc>
          <w:tcPr>
            <w:tcW w:w="68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>
            <w:pPr>
              <w:rPr>
                <w:color w:val="1F497D"/>
              </w:rPr>
            </w:pPr>
          </w:p>
        </w:tc>
        <w:tc>
          <w:tcPr>
            <w:tcW w:w="8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11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41430" w:rsidRPr="008A321C" w:rsidRDefault="00041430"/>
        </w:tc>
        <w:tc>
          <w:tcPr>
            <w:tcW w:w="8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41430" w:rsidRPr="008A321C" w:rsidRDefault="00041430"/>
        </w:tc>
      </w:tr>
    </w:tbl>
    <w:p w:rsidR="002B0CF1" w:rsidRDefault="002B0CF1" w:rsidP="002B0CF1">
      <w:pPr>
        <w:rPr>
          <w:color w:val="1F497D"/>
          <w:lang w:eastAsia="en-US"/>
        </w:rPr>
      </w:pPr>
    </w:p>
    <w:p w:rsidR="008A321C" w:rsidRDefault="008A321C"/>
    <w:sectPr w:rsidR="008A321C" w:rsidSect="0042208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21C" w:rsidRDefault="008A321C" w:rsidP="008A321C">
      <w:r>
        <w:separator/>
      </w:r>
    </w:p>
  </w:endnote>
  <w:endnote w:type="continuationSeparator" w:id="0">
    <w:p w:rsidR="008A321C" w:rsidRDefault="008A321C" w:rsidP="008A3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21C" w:rsidRDefault="008A321C" w:rsidP="008A321C">
      <w:r>
        <w:separator/>
      </w:r>
    </w:p>
  </w:footnote>
  <w:footnote w:type="continuationSeparator" w:id="0">
    <w:p w:rsidR="008A321C" w:rsidRDefault="008A321C" w:rsidP="008A321C">
      <w:r>
        <w:continuationSeparator/>
      </w:r>
    </w:p>
  </w:footnote>
  <w:footnote w:id="1">
    <w:p w:rsidR="00041430" w:rsidRDefault="00041430">
      <w:pPr>
        <w:pStyle w:val="FootnoteText"/>
      </w:pPr>
      <w:r>
        <w:rPr>
          <w:rStyle w:val="FootnoteReference"/>
        </w:rPr>
        <w:footnoteRef/>
      </w:r>
      <w:r>
        <w:t xml:space="preserve"> INDICATE IN WHICH REGISTER IS THE EMPLOYEE (REGISTERED / UNREGISTERED)</w:t>
      </w:r>
    </w:p>
    <w:p w:rsidR="00041430" w:rsidRDefault="00041430">
      <w:pPr>
        <w:pStyle w:val="FootnoteText"/>
      </w:pPr>
    </w:p>
  </w:footnote>
  <w:footnote w:id="2">
    <w:p w:rsidR="00041430" w:rsidRDefault="000414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color w:val="222222"/>
          <w:lang w:val="en"/>
        </w:rPr>
        <w:t>INDICATE THE DEPARTMENT TO WHOM THE EMPLOYEE SHOULD BE TRANSFERRED TO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U3sDQzMTAyNTBQ0lEKTi0uzszPAykwrwUAPbnP4ywAAAA="/>
  </w:docVars>
  <w:rsids>
    <w:rsidRoot w:val="002B0CF1"/>
    <w:rsid w:val="00041430"/>
    <w:rsid w:val="001F4F2F"/>
    <w:rsid w:val="00206D91"/>
    <w:rsid w:val="002B0CF1"/>
    <w:rsid w:val="00305850"/>
    <w:rsid w:val="00362365"/>
    <w:rsid w:val="00402990"/>
    <w:rsid w:val="0042208F"/>
    <w:rsid w:val="00463D4D"/>
    <w:rsid w:val="005464D7"/>
    <w:rsid w:val="00611523"/>
    <w:rsid w:val="0079449F"/>
    <w:rsid w:val="00890D36"/>
    <w:rsid w:val="008A321C"/>
    <w:rsid w:val="008F30F3"/>
    <w:rsid w:val="009A4E31"/>
    <w:rsid w:val="00A114CD"/>
    <w:rsid w:val="00BA372C"/>
    <w:rsid w:val="00CF489F"/>
    <w:rsid w:val="00D309A0"/>
    <w:rsid w:val="00DA4E15"/>
    <w:rsid w:val="00E84661"/>
    <w:rsid w:val="00F60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928C2AC"/>
  <w15:chartTrackingRefBased/>
  <w15:docId w15:val="{D07985CA-7097-4E1C-A6B3-1C5FBD59F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CF1"/>
    <w:pPr>
      <w:spacing w:after="0" w:line="240" w:lineRule="auto"/>
    </w:pPr>
    <w:rPr>
      <w:rFonts w:ascii="Calibri" w:hAnsi="Calibri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A32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321C"/>
    <w:rPr>
      <w:rFonts w:ascii="Calibri" w:hAnsi="Calibri" w:cs="Times New Roman"/>
      <w:sz w:val="20"/>
      <w:szCs w:val="20"/>
      <w:lang w:eastAsia="en-ZA"/>
    </w:rPr>
  </w:style>
  <w:style w:type="character" w:styleId="FootnoteReference">
    <w:name w:val="footnote reference"/>
    <w:basedOn w:val="DefaultParagraphFont"/>
    <w:uiPriority w:val="99"/>
    <w:semiHidden/>
    <w:unhideWhenUsed/>
    <w:rsid w:val="008A32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2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36E33-F9CB-4E9D-9462-6A8FFB99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Thabang Molobela</cp:lastModifiedBy>
  <cp:revision>4</cp:revision>
  <dcterms:created xsi:type="dcterms:W3CDTF">2018-09-27T09:41:00Z</dcterms:created>
  <dcterms:modified xsi:type="dcterms:W3CDTF">2019-03-08T09:33:00Z</dcterms:modified>
</cp:coreProperties>
</file>